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388EB" w14:textId="4D06C4D0" w:rsidR="007F1641" w:rsidRPr="00022566" w:rsidRDefault="00E52912" w:rsidP="00693F40">
      <w:pPr>
        <w:ind w:right="6213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01B6A31F" wp14:editId="2C2A46DE">
            <wp:simplePos x="0" y="0"/>
            <wp:positionH relativeFrom="margin">
              <wp:posOffset>3235907</wp:posOffset>
            </wp:positionH>
            <wp:positionV relativeFrom="paragraph">
              <wp:posOffset>98580</wp:posOffset>
            </wp:positionV>
            <wp:extent cx="2787356" cy="1077967"/>
            <wp:effectExtent l="114300" t="247650" r="108585" b="236855"/>
            <wp:wrapNone/>
            <wp:docPr id="5" name="Picture 4" descr="A screenshot of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B31C9199-2AEF-440B-A1F7-3C28667505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B31C9199-2AEF-440B-A1F7-3C28667505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23668">
                      <a:off x="0" y="0"/>
                      <a:ext cx="2797009" cy="108170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4416" w:rsidRPr="00022566">
        <w:rPr>
          <w:rFonts w:ascii="Arial" w:hAnsi="Arial" w:cs="Arial"/>
          <w:sz w:val="28"/>
          <w:szCs w:val="28"/>
        </w:rPr>
        <w:t xml:space="preserve">What do you think will happen to </w:t>
      </w:r>
      <w:r w:rsidR="00B572AA" w:rsidRPr="00022566">
        <w:rPr>
          <w:rFonts w:ascii="Arial" w:hAnsi="Arial" w:cs="Arial"/>
          <w:sz w:val="28"/>
          <w:szCs w:val="28"/>
        </w:rPr>
        <w:t>car sales by 203</w:t>
      </w:r>
      <w:r w:rsidR="00164016">
        <w:rPr>
          <w:rFonts w:ascii="Arial" w:hAnsi="Arial" w:cs="Arial"/>
          <w:sz w:val="28"/>
          <w:szCs w:val="28"/>
        </w:rPr>
        <w:t>5</w:t>
      </w:r>
      <w:r w:rsidR="00B572AA" w:rsidRPr="00022566">
        <w:rPr>
          <w:rFonts w:ascii="Arial" w:hAnsi="Arial" w:cs="Arial"/>
          <w:sz w:val="28"/>
          <w:szCs w:val="28"/>
        </w:rPr>
        <w:t xml:space="preserve">? </w:t>
      </w:r>
      <w:r w:rsidR="00567B72" w:rsidRPr="00022566">
        <w:rPr>
          <w:rFonts w:ascii="Arial" w:hAnsi="Arial" w:cs="Arial"/>
          <w:sz w:val="28"/>
          <w:szCs w:val="28"/>
        </w:rPr>
        <w:t>What will this mean for car sales in 20</w:t>
      </w:r>
      <w:r w:rsidR="00164016">
        <w:rPr>
          <w:rFonts w:ascii="Arial" w:hAnsi="Arial" w:cs="Arial"/>
          <w:sz w:val="28"/>
          <w:szCs w:val="28"/>
        </w:rPr>
        <w:t>30</w:t>
      </w:r>
      <w:r w:rsidR="00567B72" w:rsidRPr="00022566">
        <w:rPr>
          <w:rFonts w:ascii="Arial" w:hAnsi="Arial" w:cs="Arial"/>
          <w:sz w:val="28"/>
          <w:szCs w:val="28"/>
        </w:rPr>
        <w:t>?</w:t>
      </w:r>
    </w:p>
    <w:p w14:paraId="6DB25BC5" w14:textId="17B93090" w:rsidR="000E1B06" w:rsidRPr="00022566" w:rsidRDefault="00E52912" w:rsidP="00693F40">
      <w:pPr>
        <w:ind w:right="6213"/>
        <w:rPr>
          <w:rFonts w:ascii="Arial" w:hAnsi="Arial" w:cs="Arial"/>
          <w:sz w:val="28"/>
          <w:szCs w:val="28"/>
        </w:rPr>
      </w:pPr>
      <w:r w:rsidRPr="005C36C0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39BA5EF" wp14:editId="36D87D8B">
                <wp:simplePos x="0" y="0"/>
                <wp:positionH relativeFrom="margin">
                  <wp:posOffset>3054985</wp:posOffset>
                </wp:positionH>
                <wp:positionV relativeFrom="paragraph">
                  <wp:posOffset>426720</wp:posOffset>
                </wp:positionV>
                <wp:extent cx="2863850" cy="285750"/>
                <wp:effectExtent l="19050" t="228600" r="31750" b="228600"/>
                <wp:wrapSquare wrapText="bothSides"/>
                <wp:docPr id="15192227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04599">
                          <a:off x="0" y="0"/>
                          <a:ext cx="28638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6FA9F6" w14:textId="55695023" w:rsidR="00E52912" w:rsidRDefault="00E52912" w:rsidP="00E52912">
                            <w:pPr>
                              <w:ind w:left="360"/>
                            </w:pPr>
                            <w:r>
                              <w:t xml:space="preserve">* </w:t>
                            </w:r>
                            <w:r w:rsidR="005C36C0">
                              <w:t xml:space="preserve">This was subsequently </w:t>
                            </w:r>
                            <w:r>
                              <w:t>put back to 203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9BA5EF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240.55pt;margin-top:33.6pt;width:225.5pt;height:22.5pt;rotation:551157fd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">
                <v:textbox>
                  <w:txbxContent>
                    <w:p w14:paraId="1E6FA9F6" w14:textId="55695023" w:rsidR="00E52912" w:rsidRDefault="00E52912" w:rsidP="00E52912">
                      <w:pPr>
                        <w:ind w:left="360"/>
                      </w:pPr>
                      <w:r>
                        <w:t xml:space="preserve">* </w:t>
                      </w:r>
                      <w:r w:rsidR="005C36C0">
                        <w:t xml:space="preserve">This was subsequently </w:t>
                      </w:r>
                      <w:r>
                        <w:t>put back to 203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93F40" w:rsidRPr="00022566">
        <w:rPr>
          <w:rFonts w:ascii="Arial" w:hAnsi="Arial" w:cs="Arial"/>
          <w:sz w:val="28"/>
          <w:szCs w:val="28"/>
        </w:rPr>
        <w:t>Starting with 203</w:t>
      </w:r>
      <w:r w:rsidR="00164016">
        <w:rPr>
          <w:rFonts w:ascii="Arial" w:hAnsi="Arial" w:cs="Arial"/>
          <w:sz w:val="28"/>
          <w:szCs w:val="28"/>
        </w:rPr>
        <w:t>5</w:t>
      </w:r>
      <w:r w:rsidR="00693F40" w:rsidRPr="00022566">
        <w:rPr>
          <w:rFonts w:ascii="Arial" w:hAnsi="Arial" w:cs="Arial"/>
          <w:sz w:val="28"/>
          <w:szCs w:val="28"/>
        </w:rPr>
        <w:t>, p</w:t>
      </w:r>
      <w:r w:rsidR="00567B72" w:rsidRPr="00022566">
        <w:rPr>
          <w:rFonts w:ascii="Arial" w:hAnsi="Arial" w:cs="Arial"/>
          <w:sz w:val="28"/>
          <w:szCs w:val="28"/>
        </w:rPr>
        <w:t>redict the</w:t>
      </w:r>
      <w:r w:rsidR="00693F40" w:rsidRPr="00022566">
        <w:rPr>
          <w:rFonts w:ascii="Arial" w:hAnsi="Arial" w:cs="Arial"/>
          <w:sz w:val="28"/>
          <w:szCs w:val="28"/>
        </w:rPr>
        <w:t xml:space="preserve"> missing</w:t>
      </w:r>
      <w:r w:rsidR="00567B72" w:rsidRPr="00022566">
        <w:rPr>
          <w:rFonts w:ascii="Arial" w:hAnsi="Arial" w:cs="Arial"/>
          <w:sz w:val="28"/>
          <w:szCs w:val="28"/>
        </w:rPr>
        <w:t xml:space="preserve"> information </w:t>
      </w:r>
      <w:r w:rsidR="00693F40" w:rsidRPr="00022566">
        <w:rPr>
          <w:rFonts w:ascii="Arial" w:hAnsi="Arial" w:cs="Arial"/>
          <w:sz w:val="28"/>
          <w:szCs w:val="28"/>
        </w:rPr>
        <w:t>in the table and the graph</w:t>
      </w:r>
      <w:r w:rsidR="006128F6">
        <w:rPr>
          <w:rFonts w:ascii="Arial" w:hAnsi="Arial" w:cs="Arial"/>
          <w:sz w:val="28"/>
          <w:szCs w:val="28"/>
        </w:rPr>
        <w:t xml:space="preserve"> below</w:t>
      </w:r>
      <w:r w:rsidR="00693F40" w:rsidRPr="00022566">
        <w:rPr>
          <w:rFonts w:ascii="Arial" w:hAnsi="Arial" w:cs="Arial"/>
          <w:sz w:val="28"/>
          <w:szCs w:val="28"/>
        </w:rPr>
        <w:t>.</w:t>
      </w:r>
    </w:p>
    <w:p w14:paraId="08EAD694" w14:textId="77777777" w:rsidR="007F1641" w:rsidRPr="00022566" w:rsidRDefault="007F1641" w:rsidP="00082B40">
      <w:pPr>
        <w:rPr>
          <w:sz w:val="8"/>
          <w:szCs w:val="8"/>
        </w:rPr>
      </w:pPr>
    </w:p>
    <w:tbl>
      <w:tblPr>
        <w:tblW w:w="922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44"/>
        <w:gridCol w:w="2507"/>
        <w:gridCol w:w="1357"/>
        <w:gridCol w:w="1376"/>
        <w:gridCol w:w="1415"/>
        <w:gridCol w:w="1527"/>
      </w:tblGrid>
      <w:tr w:rsidR="003C5106" w:rsidRPr="00523342" w14:paraId="2E0ACAA3" w14:textId="77777777" w:rsidTr="00477903">
        <w:trPr>
          <w:trHeight w:val="351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2132FE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AE31B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Total New Registrations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B5DB46" w14:textId="66B6BB92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Petrol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A9E333" w14:textId="03CD1D40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Diesel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7DDC0A" w14:textId="7B85A9ED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Hybrid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6F548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Electric</w:t>
            </w:r>
          </w:p>
        </w:tc>
      </w:tr>
      <w:tr w:rsidR="003C5106" w:rsidRPr="00523342" w14:paraId="4045D241" w14:textId="77777777" w:rsidTr="00AF5A76">
        <w:trPr>
          <w:trHeight w:val="342"/>
        </w:trPr>
        <w:tc>
          <w:tcPr>
            <w:tcW w:w="104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0C91E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05</w:t>
            </w:r>
          </w:p>
        </w:tc>
        <w:tc>
          <w:tcPr>
            <w:tcW w:w="250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617B8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445,445</w:t>
            </w:r>
          </w:p>
        </w:tc>
        <w:tc>
          <w:tcPr>
            <w:tcW w:w="135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08CEBA" w14:textId="16478238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544,788</w:t>
            </w:r>
          </w:p>
        </w:tc>
        <w:tc>
          <w:tcPr>
            <w:tcW w:w="13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EF8A16" w14:textId="2536AD2B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94,299</w:t>
            </w:r>
          </w:p>
        </w:tc>
        <w:tc>
          <w:tcPr>
            <w:tcW w:w="141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916A00" w14:textId="28381BAD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,380</w:t>
            </w:r>
          </w:p>
        </w:tc>
        <w:tc>
          <w:tcPr>
            <w:tcW w:w="152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9C4D15" w14:textId="0B8A82D4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3C5106" w:rsidRPr="00523342" w14:paraId="28B8B8E0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FE73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7646DA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1,996,324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890E89" w14:textId="60792BF1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060,847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FF62A2" w14:textId="40259736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13,119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77918E" w14:textId="1E351382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1,760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17D0F9" w14:textId="10C11FE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3C5106" w:rsidRPr="00523342" w14:paraId="75B7644D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929BD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E3129F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602,146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4E4B3B" w14:textId="3D88C89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276,092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A8FECF" w14:textId="62B92AC5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253,454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442603" w14:textId="6195D86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0,890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73209F" w14:textId="3901967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,710</w:t>
            </w:r>
          </w:p>
        </w:tc>
      </w:tr>
      <w:tr w:rsidR="003C5106" w:rsidRPr="00523342" w14:paraId="1826698B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8FD76F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2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4881BD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1,619,957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A5DCEA" w14:textId="3FD9DC15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86,878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218F21F" w14:textId="4A16E64A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95,156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0D6582" w14:textId="066F5E67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30,358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FBE253" w14:textId="640374E5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06,755</w:t>
            </w:r>
          </w:p>
        </w:tc>
      </w:tr>
      <w:tr w:rsidR="003C5106" w:rsidRPr="00523342" w14:paraId="275F0ED8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ABA662" w14:textId="706A1412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</w:t>
            </w:r>
            <w:r w:rsidR="00164016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3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1AA983" w14:textId="50B696C1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E5CB00" w14:textId="4B31CDF2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A9929E" w14:textId="795BA0B9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6AAC83" w14:textId="6AFA710D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68F3D4" w14:textId="7C1074F5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3C5106" w:rsidRPr="00523342" w14:paraId="36CF9A9E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C92DA5" w14:textId="3FA23EE2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3</w:t>
            </w:r>
            <w:r w:rsidR="00164016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E8B6C2" w14:textId="254941AF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B80392" w14:textId="4CAD0944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6DE2BC" w14:textId="5C97F55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A03951" w14:textId="5F591AF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C384F0" w14:textId="07C23BCA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</w:tbl>
    <w:p w14:paraId="6A9CE215" w14:textId="77777777" w:rsidR="00D64971" w:rsidRDefault="00D64971" w:rsidP="008E764E">
      <w:pPr>
        <w:spacing w:after="0"/>
        <w:rPr>
          <w:rFonts w:ascii="Arial" w:hAnsi="Arial" w:cs="Arial"/>
        </w:rPr>
      </w:pPr>
    </w:p>
    <w:p w14:paraId="452FF57E" w14:textId="07FD47CC" w:rsidR="00B158DC" w:rsidRDefault="00B8314B" w:rsidP="008E764E">
      <w:pPr>
        <w:spacing w:after="0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710C3A" wp14:editId="22410E30">
                <wp:simplePos x="0" y="0"/>
                <wp:positionH relativeFrom="column">
                  <wp:posOffset>5448300</wp:posOffset>
                </wp:positionH>
                <wp:positionV relativeFrom="paragraph">
                  <wp:posOffset>131445</wp:posOffset>
                </wp:positionV>
                <wp:extent cx="381000" cy="21621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381000" cy="21621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vert="horz" wrap="square" lIns="91440" tIns="45720" rIns="91440" bIns="45720" numCol="1" rtlCol="0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37F3DE" id="Rectangle 4" o:spid="_x0000_s1026" style="position:absolute;margin-left:429pt;margin-top:10.35pt;width:30pt;height:17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" filled="f" strokecolor="black [3213]" strokeweight="2pt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2C7ED5" wp14:editId="1B43538A">
                <wp:simplePos x="0" y="0"/>
                <wp:positionH relativeFrom="column">
                  <wp:posOffset>4505325</wp:posOffset>
                </wp:positionH>
                <wp:positionV relativeFrom="paragraph">
                  <wp:posOffset>150495</wp:posOffset>
                </wp:positionV>
                <wp:extent cx="381000" cy="2152650"/>
                <wp:effectExtent l="0" t="0" r="19050" b="19050"/>
                <wp:wrapNone/>
                <wp:docPr id="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381000" cy="21526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vert="horz" wrap="square" lIns="91440" tIns="45720" rIns="91440" bIns="45720" numCol="1" rtlCol="0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15677" id="Rectangle 4" o:spid="_x0000_s1026" style="position:absolute;margin-left:354.75pt;margin-top:11.85pt;width:30pt;height:16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" filled="f" strokecolor="black [3213]" strokeweight="2pt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22EAB81" wp14:editId="1B872E5F">
            <wp:extent cx="6267450" cy="3048000"/>
            <wp:effectExtent l="0" t="0" r="0" b="0"/>
            <wp:docPr id="192952321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158E01F-EF3B-0020-D44F-F411684162E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1A8A0C1" w14:textId="21B9DD39" w:rsidR="001A4B9F" w:rsidRPr="007473B0" w:rsidRDefault="001A4B9F" w:rsidP="008E764E">
      <w:pPr>
        <w:spacing w:after="0"/>
        <w:rPr>
          <w:rFonts w:ascii="Arial" w:hAnsi="Arial" w:cs="Arial"/>
          <w:sz w:val="16"/>
          <w:szCs w:val="16"/>
        </w:rPr>
      </w:pPr>
    </w:p>
    <w:p w14:paraId="140760ED" w14:textId="3599A603" w:rsidR="00477903" w:rsidRPr="00022566" w:rsidRDefault="00477903" w:rsidP="00022566">
      <w:pPr>
        <w:ind w:right="-24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What assumptions have you made</w:t>
      </w:r>
      <w:r w:rsidR="00EF4F1A" w:rsidRPr="00022566">
        <w:rPr>
          <w:rFonts w:ascii="Arial" w:hAnsi="Arial" w:cs="Arial"/>
          <w:sz w:val="28"/>
          <w:szCs w:val="28"/>
        </w:rPr>
        <w:t xml:space="preserve"> in making your predictions?</w:t>
      </w:r>
    </w:p>
    <w:p w14:paraId="467B3486" w14:textId="726706D9" w:rsidR="00EF4F1A" w:rsidRPr="00022566" w:rsidRDefault="00EF4F1A" w:rsidP="00022566">
      <w:pPr>
        <w:ind w:right="-24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What do you think the proportion</w:t>
      </w:r>
      <w:r w:rsidR="00022566" w:rsidRPr="00022566">
        <w:rPr>
          <w:rFonts w:ascii="Arial" w:hAnsi="Arial" w:cs="Arial"/>
          <w:sz w:val="28"/>
          <w:szCs w:val="28"/>
        </w:rPr>
        <w:t xml:space="preserve">s of petrol, diesel, </w:t>
      </w:r>
      <w:proofErr w:type="gramStart"/>
      <w:r w:rsidR="00022566" w:rsidRPr="00022566">
        <w:rPr>
          <w:rFonts w:ascii="Arial" w:hAnsi="Arial" w:cs="Arial"/>
          <w:sz w:val="28"/>
          <w:szCs w:val="28"/>
        </w:rPr>
        <w:t>hybrid</w:t>
      </w:r>
      <w:proofErr w:type="gramEnd"/>
      <w:r w:rsidR="00022566" w:rsidRPr="00022566">
        <w:rPr>
          <w:rFonts w:ascii="Arial" w:hAnsi="Arial" w:cs="Arial"/>
          <w:sz w:val="28"/>
          <w:szCs w:val="28"/>
        </w:rPr>
        <w:t xml:space="preserve"> and electric vehicles would look like for all vehicles on the road, not just the newly registered ones?</w:t>
      </w:r>
    </w:p>
    <w:sectPr w:rsidR="00EF4F1A" w:rsidRPr="00022566" w:rsidSect="008E764E">
      <w:headerReference w:type="default" r:id="rId13"/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24C5C" w14:textId="77777777" w:rsidR="003F08BD" w:rsidRDefault="003F08BD" w:rsidP="00E93BFC">
      <w:pPr>
        <w:spacing w:after="0" w:line="240" w:lineRule="auto"/>
      </w:pPr>
      <w:r>
        <w:separator/>
      </w:r>
    </w:p>
    <w:p w14:paraId="1D880B57" w14:textId="77777777" w:rsidR="003F08BD" w:rsidRDefault="003F08BD"/>
  </w:endnote>
  <w:endnote w:type="continuationSeparator" w:id="0">
    <w:p w14:paraId="19E30941" w14:textId="77777777" w:rsidR="003F08BD" w:rsidRDefault="003F08BD" w:rsidP="00E93BFC">
      <w:pPr>
        <w:spacing w:after="0" w:line="240" w:lineRule="auto"/>
      </w:pPr>
      <w:r>
        <w:continuationSeparator/>
      </w:r>
    </w:p>
    <w:p w14:paraId="35E6B364" w14:textId="77777777" w:rsidR="003F08BD" w:rsidRDefault="003F08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715E16C4" w14:textId="0EE617C3" w:rsidR="00E93BFC" w:rsidRPr="00E93BFC" w:rsidRDefault="00164016" w:rsidP="007C2372">
                          <w:pPr>
                            <w:pStyle w:val="Footer"/>
                          </w:pPr>
                          <w:r>
                            <w:t>SK</w:t>
                          </w:r>
                          <w:r w:rsidR="002F5B50">
                            <w:t xml:space="preserve"> </w:t>
                          </w:r>
                          <w:r w:rsidR="006B3D1B">
                            <w:t>22/11/2023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715E16C4" w14:textId="0EE617C3" w:rsidR="00E93BFC" w:rsidRPr="00E93BFC" w:rsidRDefault="00164016" w:rsidP="007C2372">
                    <w:pPr>
                      <w:pStyle w:val="Footer"/>
                    </w:pPr>
                    <w:r>
                      <w:t>SK</w:t>
                    </w:r>
                    <w:r w:rsidR="002F5B50">
                      <w:t xml:space="preserve"> </w:t>
                    </w:r>
                    <w:r w:rsidR="006B3D1B">
                      <w:t>22/11/2023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EBC80" w14:textId="77777777" w:rsidR="003F08BD" w:rsidRDefault="003F08BD" w:rsidP="00E93BFC">
      <w:pPr>
        <w:spacing w:after="0" w:line="240" w:lineRule="auto"/>
      </w:pPr>
      <w:r>
        <w:separator/>
      </w:r>
    </w:p>
    <w:p w14:paraId="32127B87" w14:textId="77777777" w:rsidR="003F08BD" w:rsidRDefault="003F08BD"/>
  </w:footnote>
  <w:footnote w:type="continuationSeparator" w:id="0">
    <w:p w14:paraId="184614BE" w14:textId="77777777" w:rsidR="003F08BD" w:rsidRDefault="003F08BD" w:rsidP="00E93BFC">
      <w:pPr>
        <w:spacing w:after="0" w:line="240" w:lineRule="auto"/>
      </w:pPr>
      <w:r>
        <w:continuationSeparator/>
      </w:r>
    </w:p>
    <w:p w14:paraId="53968720" w14:textId="77777777" w:rsidR="003F08BD" w:rsidRDefault="003F08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1FCA8" w14:textId="5CBB7E53" w:rsidR="00D64D3B" w:rsidRPr="00510382" w:rsidRDefault="00510382" w:rsidP="00510382">
    <w:pPr>
      <w:pStyle w:val="Subtitle"/>
      <w:rPr>
        <w:sz w:val="40"/>
        <w:szCs w:val="40"/>
      </w:rPr>
    </w:pPr>
    <w:r>
      <w:rPr>
        <w:sz w:val="40"/>
        <w:szCs w:val="40"/>
      </w:rPr>
      <w:t>Predicting the impact of the b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E818E0"/>
    <w:multiLevelType w:val="hybridMultilevel"/>
    <w:tmpl w:val="99362B2E"/>
    <w:lvl w:ilvl="0" w:tplc="ECC267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7904125">
    <w:abstractNumId w:val="1"/>
  </w:num>
  <w:num w:numId="2" w16cid:durableId="1571580382">
    <w:abstractNumId w:val="0"/>
  </w:num>
  <w:num w:numId="3" w16cid:durableId="20422402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13B5B"/>
    <w:rsid w:val="000143C8"/>
    <w:rsid w:val="00021238"/>
    <w:rsid w:val="00022566"/>
    <w:rsid w:val="00022E4E"/>
    <w:rsid w:val="0004177F"/>
    <w:rsid w:val="00042E71"/>
    <w:rsid w:val="00043045"/>
    <w:rsid w:val="00043121"/>
    <w:rsid w:val="00045F09"/>
    <w:rsid w:val="000706FA"/>
    <w:rsid w:val="00076421"/>
    <w:rsid w:val="00082B40"/>
    <w:rsid w:val="0009237F"/>
    <w:rsid w:val="000C5AB0"/>
    <w:rsid w:val="000D0CCF"/>
    <w:rsid w:val="000E1B06"/>
    <w:rsid w:val="000E5E6C"/>
    <w:rsid w:val="000F0042"/>
    <w:rsid w:val="000F6398"/>
    <w:rsid w:val="000F789F"/>
    <w:rsid w:val="00136A66"/>
    <w:rsid w:val="00151C13"/>
    <w:rsid w:val="00153144"/>
    <w:rsid w:val="00157D42"/>
    <w:rsid w:val="00164016"/>
    <w:rsid w:val="00174E45"/>
    <w:rsid w:val="00183AC9"/>
    <w:rsid w:val="001841BB"/>
    <w:rsid w:val="001A4B9F"/>
    <w:rsid w:val="001D323F"/>
    <w:rsid w:val="001D7F5A"/>
    <w:rsid w:val="00217330"/>
    <w:rsid w:val="00247A5C"/>
    <w:rsid w:val="002507B0"/>
    <w:rsid w:val="00267258"/>
    <w:rsid w:val="00290C49"/>
    <w:rsid w:val="00291002"/>
    <w:rsid w:val="002A6795"/>
    <w:rsid w:val="002B51AF"/>
    <w:rsid w:val="002F3C84"/>
    <w:rsid w:val="002F5B50"/>
    <w:rsid w:val="003105B7"/>
    <w:rsid w:val="003365A4"/>
    <w:rsid w:val="00356DFD"/>
    <w:rsid w:val="00361280"/>
    <w:rsid w:val="00374306"/>
    <w:rsid w:val="0038255C"/>
    <w:rsid w:val="00390771"/>
    <w:rsid w:val="003A7376"/>
    <w:rsid w:val="003A7D8B"/>
    <w:rsid w:val="003C5106"/>
    <w:rsid w:val="003E49B8"/>
    <w:rsid w:val="003E4A15"/>
    <w:rsid w:val="003E5DCF"/>
    <w:rsid w:val="003F08BD"/>
    <w:rsid w:val="0040004C"/>
    <w:rsid w:val="00434F78"/>
    <w:rsid w:val="00440254"/>
    <w:rsid w:val="004628F8"/>
    <w:rsid w:val="00476F05"/>
    <w:rsid w:val="00477903"/>
    <w:rsid w:val="00484005"/>
    <w:rsid w:val="0048703B"/>
    <w:rsid w:val="0049316B"/>
    <w:rsid w:val="004A1985"/>
    <w:rsid w:val="004A39E5"/>
    <w:rsid w:val="004A5D16"/>
    <w:rsid w:val="004A60F8"/>
    <w:rsid w:val="004B4416"/>
    <w:rsid w:val="004C6A5A"/>
    <w:rsid w:val="004D05B6"/>
    <w:rsid w:val="004F1CA2"/>
    <w:rsid w:val="00510382"/>
    <w:rsid w:val="00523342"/>
    <w:rsid w:val="00541309"/>
    <w:rsid w:val="00567B72"/>
    <w:rsid w:val="00574F3F"/>
    <w:rsid w:val="00580F3F"/>
    <w:rsid w:val="00586740"/>
    <w:rsid w:val="00587B66"/>
    <w:rsid w:val="005A7FB4"/>
    <w:rsid w:val="005C36C0"/>
    <w:rsid w:val="005C65DA"/>
    <w:rsid w:val="00600295"/>
    <w:rsid w:val="006128F6"/>
    <w:rsid w:val="00632E5C"/>
    <w:rsid w:val="00640509"/>
    <w:rsid w:val="00640E5A"/>
    <w:rsid w:val="00644FAA"/>
    <w:rsid w:val="00670F6B"/>
    <w:rsid w:val="00684E00"/>
    <w:rsid w:val="00690336"/>
    <w:rsid w:val="0069268A"/>
    <w:rsid w:val="00693DD2"/>
    <w:rsid w:val="00693F40"/>
    <w:rsid w:val="006B3D1B"/>
    <w:rsid w:val="006B5293"/>
    <w:rsid w:val="006B64C5"/>
    <w:rsid w:val="006D000C"/>
    <w:rsid w:val="006D7EAB"/>
    <w:rsid w:val="006F4788"/>
    <w:rsid w:val="006F7A21"/>
    <w:rsid w:val="00702DB6"/>
    <w:rsid w:val="0071287F"/>
    <w:rsid w:val="00720B08"/>
    <w:rsid w:val="00722FE6"/>
    <w:rsid w:val="007473B0"/>
    <w:rsid w:val="007801EE"/>
    <w:rsid w:val="0079419B"/>
    <w:rsid w:val="007A6E37"/>
    <w:rsid w:val="007C2372"/>
    <w:rsid w:val="007C34F6"/>
    <w:rsid w:val="007F1641"/>
    <w:rsid w:val="007F3B59"/>
    <w:rsid w:val="008506D7"/>
    <w:rsid w:val="00854EB9"/>
    <w:rsid w:val="00866343"/>
    <w:rsid w:val="00873ABC"/>
    <w:rsid w:val="008859D9"/>
    <w:rsid w:val="008918AC"/>
    <w:rsid w:val="008A593F"/>
    <w:rsid w:val="008A5BAF"/>
    <w:rsid w:val="008D72B1"/>
    <w:rsid w:val="008E1534"/>
    <w:rsid w:val="008E764E"/>
    <w:rsid w:val="00923A58"/>
    <w:rsid w:val="00943930"/>
    <w:rsid w:val="00962C95"/>
    <w:rsid w:val="00971F33"/>
    <w:rsid w:val="009818FF"/>
    <w:rsid w:val="009A23DB"/>
    <w:rsid w:val="009A3CF5"/>
    <w:rsid w:val="009C3010"/>
    <w:rsid w:val="009E60F8"/>
    <w:rsid w:val="009F2879"/>
    <w:rsid w:val="009F2BC2"/>
    <w:rsid w:val="00A03127"/>
    <w:rsid w:val="00A10ED9"/>
    <w:rsid w:val="00A22924"/>
    <w:rsid w:val="00A22AA9"/>
    <w:rsid w:val="00A26D70"/>
    <w:rsid w:val="00A30D58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AD2762"/>
    <w:rsid w:val="00AF5A76"/>
    <w:rsid w:val="00B04149"/>
    <w:rsid w:val="00B1164A"/>
    <w:rsid w:val="00B158DC"/>
    <w:rsid w:val="00B312D8"/>
    <w:rsid w:val="00B33F0D"/>
    <w:rsid w:val="00B572AA"/>
    <w:rsid w:val="00B70236"/>
    <w:rsid w:val="00B8121E"/>
    <w:rsid w:val="00B8314B"/>
    <w:rsid w:val="00B86D82"/>
    <w:rsid w:val="00BA72F3"/>
    <w:rsid w:val="00BE0C50"/>
    <w:rsid w:val="00BE1FB5"/>
    <w:rsid w:val="00BF738E"/>
    <w:rsid w:val="00C10294"/>
    <w:rsid w:val="00C138FE"/>
    <w:rsid w:val="00C1569B"/>
    <w:rsid w:val="00C20438"/>
    <w:rsid w:val="00C22F4C"/>
    <w:rsid w:val="00C27227"/>
    <w:rsid w:val="00C64E01"/>
    <w:rsid w:val="00C83FD4"/>
    <w:rsid w:val="00CB4957"/>
    <w:rsid w:val="00CD6E66"/>
    <w:rsid w:val="00D04DFB"/>
    <w:rsid w:val="00D1746E"/>
    <w:rsid w:val="00D2324D"/>
    <w:rsid w:val="00D24C6D"/>
    <w:rsid w:val="00D51472"/>
    <w:rsid w:val="00D64971"/>
    <w:rsid w:val="00D64D3B"/>
    <w:rsid w:val="00D74789"/>
    <w:rsid w:val="00D80840"/>
    <w:rsid w:val="00DA13D8"/>
    <w:rsid w:val="00DA4FCC"/>
    <w:rsid w:val="00DB67BE"/>
    <w:rsid w:val="00DC0AE6"/>
    <w:rsid w:val="00DC654B"/>
    <w:rsid w:val="00DC6958"/>
    <w:rsid w:val="00DD70B5"/>
    <w:rsid w:val="00E41AC6"/>
    <w:rsid w:val="00E52912"/>
    <w:rsid w:val="00E5629E"/>
    <w:rsid w:val="00E745F6"/>
    <w:rsid w:val="00E777C1"/>
    <w:rsid w:val="00E93BFC"/>
    <w:rsid w:val="00E94C05"/>
    <w:rsid w:val="00EA493C"/>
    <w:rsid w:val="00EA6C2C"/>
    <w:rsid w:val="00ED27AF"/>
    <w:rsid w:val="00EE4205"/>
    <w:rsid w:val="00EE4588"/>
    <w:rsid w:val="00EF16E8"/>
    <w:rsid w:val="00EF4F1A"/>
    <w:rsid w:val="00F1546E"/>
    <w:rsid w:val="00F32AEA"/>
    <w:rsid w:val="00F46E2C"/>
    <w:rsid w:val="00F8167E"/>
    <w:rsid w:val="00FA30D2"/>
    <w:rsid w:val="00FB60A1"/>
    <w:rsid w:val="00FC2382"/>
    <w:rsid w:val="00FC423E"/>
    <w:rsid w:val="00FD07EA"/>
    <w:rsid w:val="00FD53FA"/>
    <w:rsid w:val="00FD5BA6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23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2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rmetsit-my.sharepoint.com/personal/sylvia_knight_rmets_org/Documents/Documents/teacher%20resources/Maths%20for%20Planet%20Earth/as%20on%20website%201123/veh0253%20Graph%20Edi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table!$B$1</c:f>
              <c:strCache>
                <c:ptCount val="1"/>
                <c:pt idx="0">
                  <c:v>Petrol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numRef>
              <c:f>table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30</c:v>
                </c:pt>
                <c:pt idx="5">
                  <c:v>2035</c:v>
                </c:pt>
              </c:numCache>
            </c:numRef>
          </c:cat>
          <c:val>
            <c:numRef>
              <c:f>table!$B$2:$B$7</c:f>
              <c:numCache>
                <c:formatCode>0%</c:formatCode>
                <c:ptCount val="6"/>
                <c:pt idx="0">
                  <c:v>0.63</c:v>
                </c:pt>
                <c:pt idx="1">
                  <c:v>0.53</c:v>
                </c:pt>
                <c:pt idx="2">
                  <c:v>0.49</c:v>
                </c:pt>
                <c:pt idx="3">
                  <c:v>0.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53F-425F-845D-49F9F0378F02}"/>
            </c:ext>
          </c:extLst>
        </c:ser>
        <c:ser>
          <c:idx val="1"/>
          <c:order val="1"/>
          <c:tx>
            <c:strRef>
              <c:f>table!$C$1</c:f>
              <c:strCache>
                <c:ptCount val="1"/>
                <c:pt idx="0">
                  <c:v>Diesel</c:v>
                </c:pt>
              </c:strCache>
            </c:strRef>
          </c:tx>
          <c:spPr>
            <a:solidFill>
              <a:srgbClr val="002147"/>
            </a:solidFill>
            <a:ln>
              <a:noFill/>
            </a:ln>
            <a:effectLst/>
          </c:spPr>
          <c:invertIfNegative val="0"/>
          <c:cat>
            <c:numRef>
              <c:f>table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30</c:v>
                </c:pt>
                <c:pt idx="5">
                  <c:v>2035</c:v>
                </c:pt>
              </c:numCache>
            </c:numRef>
          </c:cat>
          <c:val>
            <c:numRef>
              <c:f>table!$C$2:$C$7</c:f>
              <c:numCache>
                <c:formatCode>0%</c:formatCode>
                <c:ptCount val="6"/>
                <c:pt idx="0">
                  <c:v>0.37</c:v>
                </c:pt>
                <c:pt idx="1">
                  <c:v>0.46</c:v>
                </c:pt>
                <c:pt idx="2">
                  <c:v>0.48</c:v>
                </c:pt>
                <c:pt idx="3">
                  <c:v>0.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53F-425F-845D-49F9F0378F02}"/>
            </c:ext>
          </c:extLst>
        </c:ser>
        <c:ser>
          <c:idx val="2"/>
          <c:order val="2"/>
          <c:tx>
            <c:strRef>
              <c:f>table!$D$1</c:f>
              <c:strCache>
                <c:ptCount val="1"/>
                <c:pt idx="0">
                  <c:v>Hybrid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table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30</c:v>
                </c:pt>
                <c:pt idx="5">
                  <c:v>2035</c:v>
                </c:pt>
              </c:numCache>
            </c:numRef>
          </c:cat>
          <c:val>
            <c:numRef>
              <c:f>table!$D$2:$D$7</c:f>
              <c:numCache>
                <c:formatCode>0%</c:formatCode>
                <c:ptCount val="6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140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53F-425F-845D-49F9F0378F02}"/>
            </c:ext>
          </c:extLst>
        </c:ser>
        <c:ser>
          <c:idx val="3"/>
          <c:order val="3"/>
          <c:tx>
            <c:strRef>
              <c:f>table!$E$1</c:f>
              <c:strCache>
                <c:ptCount val="1"/>
                <c:pt idx="0">
                  <c:v>Electric</c:v>
                </c:pt>
              </c:strCache>
            </c:strRef>
          </c:tx>
          <c:spPr>
            <a:solidFill>
              <a:schemeClr val="accent1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numRef>
              <c:f>table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30</c:v>
                </c:pt>
                <c:pt idx="5">
                  <c:v>2035</c:v>
                </c:pt>
              </c:numCache>
            </c:numRef>
          </c:cat>
          <c:val>
            <c:numRef>
              <c:f>table!$E$2:$E$7</c:f>
              <c:numCache>
                <c:formatCode>0%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.01</c:v>
                </c:pt>
                <c:pt idx="3">
                  <c:v>7.0000000000000007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53F-425F-845D-49F9F0378F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729297007"/>
        <c:axId val="1713542383"/>
      </c:barChart>
      <c:catAx>
        <c:axId val="17292970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3542383"/>
        <c:crosses val="autoZero"/>
        <c:auto val="1"/>
        <c:lblAlgn val="ctr"/>
        <c:lblOffset val="100"/>
        <c:noMultiLvlLbl val="0"/>
      </c:catAx>
      <c:valAx>
        <c:axId val="1713542383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92970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8DD0C4-1340-4D41-B1CC-4139DF8F4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de19-e57d-482e-a924-eab511dc7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Sylvia Knight</cp:lastModifiedBy>
  <cp:revision>13</cp:revision>
  <cp:lastPrinted>2020-09-09T15:08:00Z</cp:lastPrinted>
  <dcterms:created xsi:type="dcterms:W3CDTF">2022-02-17T16:26:00Z</dcterms:created>
  <dcterms:modified xsi:type="dcterms:W3CDTF">2023-11-2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